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p>
    <w:bookmarkStart w:id="21" w:name="X5eb20511d9408742b2d8f40bd073240c9edc7d2"/>
    <w:p>
      <w:pPr>
        <w:pStyle w:val="Heading1"/>
      </w:pPr>
      <w:r>
        <w:t xml:space="preserve">Cover Letter for Welder Position in United Kingdom Lond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London, United Kingdom</w:t>
      </w:r>
    </w:p>
    <w:bookmarkStart w:id="20" w:name="dear-hiring-manager"/>
    <w:p>
      <w:pPr>
        <w:pStyle w:val="Heading2"/>
      </w:pPr>
      <w:r>
        <w:t xml:space="preserve">Dear Hiring Manager,</w:t>
      </w:r>
    </w:p>
    <w:p>
      <w:pPr>
        <w:pStyle w:val="FirstParagraph"/>
      </w:pPr>
      <w:r>
        <w:t xml:space="preserve">As a highly skilled and dedicated welder with over [X years] of experience in the construction and manufacturing sectors, I am writing to express my interest in the Welder position at your esteemed organization in United Kingdom London. The opportunity to contribute my technical expertise, attention to detail, and commitment to safety aligns perfectly with my career goals and passion for precision engineering. With a strong background in [specific welding techniques such as MIG, TIG, or structural welding], I am confident in my ability to meet the demands of your team and support the success of your projects in this dynamic city.</w:t>
      </w:r>
    </w:p>
    <w:p>
      <w:pPr>
        <w:pStyle w:val="BodyText"/>
      </w:pPr>
      <w:r>
        <w:t xml:space="preserve">Having worked on a diverse range of welding projects across various industries—ranging from industrial fabrication to high-profile infrastructure developments—I have developed a deep understanding of the technical and practical requirements that define excellence in welding. My experience includes [mention specific roles, e.g., "working on large-scale structural steelwork for commercial buildings" or "performing precision welds for automotive components"], which has honed my ability to adapt to different materials, tools, and environmental conditions. This versatility is particularly relevant in United Kingdom London, where the construction sector is constantly evolving to meet the needs of a growing population and expanding urban landscape.</w:t>
      </w:r>
    </w:p>
    <w:p>
      <w:pPr>
        <w:pStyle w:val="BodyText"/>
      </w:pPr>
      <w:r>
        <w:t xml:space="preserve">One of the key aspects that draw me to this opportunity in United Kingdom London is the city's reputation as a hub for innovation and engineering excellence. As a Welder, I understand that my work plays a critical role in shaping the physical infrastructure that supports daily life, from transportation networks to renewable energy projects. I am particularly drawn to your company’s commitment to [mention specific values or projects of the company, if known], which reflects a shared vision for quality and sustainability. My goal is to contribute my skills in a setting where precision, reliability, and collaboration are prioritized—values that I have consistently upheld throughout my career.</w:t>
      </w:r>
    </w:p>
    <w:p>
      <w:pPr>
        <w:pStyle w:val="BodyText"/>
      </w:pPr>
      <w:r>
        <w:t xml:space="preserve">In United Kingdom London, welding is not just a trade; it is an essential craft that demands technical proficiency, adherence to safety standards, and a deep respect for the materials being worked with. My qualifications include [list certifications such as City &amp; Guilds, NVQ Level 2/3 in Welding or other relevant credentials], which have equipped me with the knowledge to comply with UK industry standards such as BS EN ISO 9001 and health and safety regulations under the Health and Safety at Work Act. I am also proficient in operating a wide range of welding equipment, including [specific tools like plasma cutters, arc welders, or MIG/TIG machines], ensuring that I can deliver high-quality results regardless of project requirements.</w:t>
      </w:r>
    </w:p>
    <w:p>
      <w:pPr>
        <w:pStyle w:val="BodyText"/>
      </w:pPr>
      <w:r>
        <w:t xml:space="preserve">What sets me apart as a Welder is my unwavering commitment to quality and safety. In every project I undertake, I prioritize meticulous planning, thorough material inspection, and precise execution to minimize errors and ensure compliance with specifications. This approach has allowed me to build a reputation for reliability among colleagues and clients alike. For instance, during my time at [previous employer or project], I successfully [mention a specific achievement, such as "completed a complex steel frame assembly ahead of schedule while maintaining 100% quality compliance"]. Such experiences have reinforced my belief that excellence in welding is achieved through a combination of technical skill, problem-solving ability, and a strong work ethic.</w:t>
      </w:r>
    </w:p>
    <w:p>
      <w:pPr>
        <w:pStyle w:val="BodyText"/>
      </w:pPr>
      <w:r>
        <w:t xml:space="preserve">The United Kingdom London market presents unique challenges and opportunities for Welders. The city’s bustling environment requires professionals who can thrive under pressure while maintaining high standards. I am particularly familiar with the demands of working in urban settings, where space constraints, noise regulations, and tight deadlines often come into play. My ability to remain focused and efficient in such conditions has been a key factor in my previous roles. Moreover, I am eager to contribute to the continued growth of London’s construction and manufacturing sectors by bringing my expertise to your team.</w:t>
      </w:r>
    </w:p>
    <w:p>
      <w:pPr>
        <w:pStyle w:val="BodyText"/>
      </w:pPr>
      <w:r>
        <w:t xml:space="preserve">As a Welder, I understand that every project is an opportunity to make a lasting impact. Whether it involves repairing critical infrastructure or fabricating custom components for industrial applications, I approach each task with the same level of dedication and professionalism. My adaptability allows me to quickly learn new techniques and technologies, ensuring that I remain at the forefront of industry advancements. In United Kingdom London, where innovation is a driving force, this adaptability is essential to staying competitive and delivering exceptional results.</w:t>
      </w:r>
    </w:p>
    <w:p>
      <w:pPr>
        <w:pStyle w:val="BodyText"/>
      </w:pPr>
      <w:r>
        <w:t xml:space="preserve">I am particularly impressed by your company’s [mention any specific aspect of the company that aligns with your values or goals, such as "focus on sustainable practices" or "investment in cutting-edge technology"]. As a Welder who values both precision and sustainability, I am eager to contribute to initiatives that prioritize environmental responsibility without compromising on quality. My experience in [specific area, e.g., "reducing material waste through efficient welding techniques"] has prepared me to support such efforts effectively.</w:t>
      </w:r>
    </w:p>
    <w:p>
      <w:pPr>
        <w:pStyle w:val="BodyText"/>
      </w:pPr>
      <w:r>
        <w:t xml:space="preserve">In conclusion, I would be honored to bring my skills and passion for welding to your organization in United Kingdom London. My extensive experience, technical expertise, and commitment to excellence make me a strong candidate for this role. I am confident that my contributions will add value to your team and help drive the success of your projects. Thank you for considering my application. I look forward to the opportunity to discuss how my background and aspirations align with your company’s vis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dc:title>
  <dc:creator/>
  <dc:language>en</dc:language>
  <cp:keywords/>
  <dcterms:created xsi:type="dcterms:W3CDTF">2026-07-24T00:02:53Z</dcterms:created>
  <dcterms:modified xsi:type="dcterms:W3CDTF">2026-07-24T00:02:53Z</dcterms:modified>
</cp:coreProperties>
</file>

<file path=docProps/custom.xml><?xml version="1.0" encoding="utf-8"?>
<Properties xmlns="http://schemas.openxmlformats.org/officeDocument/2006/custom-properties" xmlns:vt="http://schemas.openxmlformats.org/officeDocument/2006/docPropsVTypes"/>
</file>